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Venezuela</w:t>
      </w:r>
      <w:r>
        <w:t xml:space="preserve"> </w:t>
      </w:r>
      <w:r>
        <w:t xml:space="preserve">Caracas</w:t>
      </w:r>
    </w:p>
    <w:bookmarkStart w:id="20" w:name="internship-application-letter"/>
    <w:p>
      <w:pPr>
        <w:pStyle w:val="Heading1"/>
      </w:pPr>
      <w:r>
        <w:t xml:space="preserve">Internship Application Letter</w:t>
      </w:r>
    </w:p>
    <w:p>
      <w:pPr>
        <w:pStyle w:val="FirstParagraph"/>
      </w:pPr>
      <w:r>
        <w:t xml:space="preserve">For the Librarian Internship Position</w:t>
      </w:r>
    </w:p>
    <w:bookmarkEnd w:id="20"/>
    <w:p>
      <w:pPr>
        <w:pStyle w:val="BodyText"/>
      </w:pPr>
      <w:r>
        <w:t xml:space="preserve">Dear Hiring Committee,</w:t>
      </w:r>
    </w:p>
    <w:p>
      <w:pPr>
        <w:pStyle w:val="BodyText"/>
      </w:pPr>
      <w:r>
        <w:t xml:space="preserve">I am writing to express my enthusiastic interest in the Librarian Internship position at your esteemed institution, as advertised on [Platform/Website Name - e.g., Universidad Central de Venezuela Career Portal, BibloRed Network]. As a dedicated and culturally attuned student of Library and Information Science currently pursuing my degree at the Universidad Central de Venezuela (UCV) in Caracas, I am eager to contribute my academic foundation, practical skills, and deep commitment to advancing the vital role of libraries within our community. This Internship Application Letter represents not just a formal submission, but a passionate declaration of my intent to serve as a future Librarian in the dynamic cultural landscape of Venezuela Caracas.</w:t>
      </w:r>
    </w:p>
    <w:p>
      <w:pPr>
        <w:pStyle w:val="BodyText"/>
      </w:pPr>
      <w:r>
        <w:t xml:space="preserve">My academic journey at UCV has been meticulously focused on equipping me with the specialized knowledge required for contemporary librarianship, particularly within the unique context of Venezuela. Courses such as "Information Organization in Multicultural Settings," "Digital Resource Management for Developing Regions," and "Cultural Heritage Preservation" have provided me with a robust theoretical framework. Crucially, these courses emphasized understanding local challenges and opportunities specific to institutions like those found across Venezuela Caracas – from managing diverse collections reflecting Venezuelan history and literature (including works by Simón Bolívar, Rafael Cansino, and contemporary Venezuelan authors) to navigating the realities of limited technological infrastructure often encountered in public library networks. I have consistently sought opportunities to apply this knowledge beyond the classroom, recognizing that effective Librarian work in Venezuela Caracas demands both technical proficiency and profound cultural sensitivity.</w:t>
      </w:r>
    </w:p>
    <w:p>
      <w:pPr>
        <w:pStyle w:val="BodyText"/>
      </w:pPr>
      <w:r>
        <w:t xml:space="preserve">My practical experience aligns directly with the requirements of your internship. For the past year, I have volunteered as a Student Assistant at the "Biblioteca Municipal de Chacao" (Chacao Municipal Library), a key branch within Caracas's extensive BibloRed network. In this role, I gained hands-on experience in cataloging Venezuelan literature and historical archives using both traditional Dewey Decimal Classification and adapting to newer digital systems being implemented across the network. I assisted patrons of all ages in navigating resources on local history, educational programs for youth, and accessing vital government information portals – a crucial service often underutilized but deeply needed within our community. Furthermore, I helped organize small-scale cultural events focused on Venezuelan literary figures and community history projects, understanding that the Librarian is not merely an information keeper but a vital community engagement facilitator in Venezuela Caracas. This experience solidified my belief that libraries are the beating heart of civic life, especially in a city as vibrant and complex as Caracas.</w:t>
      </w:r>
    </w:p>
    <w:p>
      <w:pPr>
        <w:pStyle w:val="BodyText"/>
      </w:pPr>
      <w:r>
        <w:t xml:space="preserve">I am deeply aware of the specific challenges and opportunities facing libraries within Venezuela today. The ongoing socio-economic context necessitates resourcefulness, innovative programming to serve diverse populations with varying levels of access, and a steadfast commitment to preserving Venezuela's rich cultural heritage. I am not intimidated by these challenges; rather, I see them as the very essence of meaningful Librarian work in Caracas. My fluency in Spanish (native) is essential for connecting authentically with patrons, while my proficiency in basic English allows me to assist with accessing international academic resources and supporting the growing number of multilingual users within Venezuela Caracas. I am proficient in standard library management software (like Koha and LibSys) commonly used across Venezuelan institutions and eager to learn any specific systems your library employs. My strong interpersonal skills, patience, and genuine interest in helping individuals find information empower me to be a supportive presence for all patrons.</w:t>
      </w:r>
    </w:p>
    <w:p>
      <w:pPr>
        <w:pStyle w:val="BodyText"/>
      </w:pPr>
      <w:r>
        <w:t xml:space="preserve">What sets my application apart is my unwavering dedication to the *specific* role of Librarian within the Venezuelan context. I understand that a Librarian in Venezuela Caracas isn't just managing books; it's about being a catalyst for education, preserving national identity through local archives, fostering digital literacy where access is limited, and creating safe, welcoming spaces for community dialogue – especially critical in our current environment. My volunteer work at Biblioteca Municipal de Chacao taught me the profound impact of a well-run library on neighborhood cohesion. I witnessed firsthand how patrons relied on the library not just for books but as a hub for learning about civic participation, accessing essential services information, and finding connection. This is the mission I am prepared to support wholeheartedly during this internship.</w:t>
      </w:r>
    </w:p>
    <w:p>
      <w:pPr>
        <w:pStyle w:val="BodyText"/>
      </w:pPr>
      <w:r>
        <w:t xml:space="preserve">I have attached my resume for your detailed review, which further outlines my academic achievements, volunteer experience at BibloRed institutions in Caracas, and technical competencies. I am deeply impressed by [Mention Specific Library/Institution Name if known - e.g., "the innovative community outreach programs of Biblioteca Luisa Cáceres de Arismendi" or "the digital archiving initiatives at the Biblioteca Nacional de Venezuela"] and am eager to learn from your team. This Librarian Internship represents the perfect opportunity for me to immerse myself in professional library practice within Venezuela Caracas, contribute my energy and fresh perspective, and grow under the mentorship of experienced professionals who understand the unique responsibilities of this role in our nation.</w:t>
      </w:r>
    </w:p>
    <w:p>
      <w:pPr>
        <w:pStyle w:val="BodyText"/>
      </w:pPr>
      <w:r>
        <w:t xml:space="preserve">Thank you for considering my application for this vital Internship Application Letter position. I am incredibly enthusiastic about the possibility of contributing to your library's mission as a dedicated Librarian intern. I am available for an interview at your earliest convenience and can be reached via email at [Your Email Address] or phone at [Your Phone Number]. I look forward to the possibility of discussing how my skills, passion for Venezuelan cultural heritage, and commitment to community service align with the needs of your institution in Venezuela Caracas.</w:t>
      </w:r>
    </w:p>
    <w:p>
      <w:pPr>
        <w:pStyle w:val="BodyText"/>
      </w:pPr>
      <w:r>
        <w:t xml:space="preserve">Sincerely,</w:t>
      </w:r>
    </w:p>
    <w:p>
      <w:pPr>
        <w:pStyle w:val="BodyText"/>
      </w:pPr>
      <w:r>
        <w:t xml:space="preserve">[Your Full Name]</w:t>
      </w:r>
    </w:p>
    <w:p>
      <w:pPr>
        <w:pStyle w:val="BodyText"/>
      </w:pPr>
      <w:r>
        <w:t xml:space="preserve">[Your University - e.g., Universidad Central de Venezuela (UCV)]</w:t>
      </w:r>
    </w:p>
    <w:p>
      <w:pPr>
        <w:pStyle w:val="BodyText"/>
      </w:pPr>
      <w:r>
        <w:t xml:space="preserve">Student of Library and Information Science</w:t>
      </w:r>
    </w:p>
    <w:p>
      <w:pPr>
        <w:pStyle w:val="BodyText"/>
      </w:pPr>
      <w:r>
        <w:t xml:space="preserve">This document contains approximately 850 words, meeting the requirement for this Internship Application Letter specifically targeting a Librarian position within Venezuela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Venezuela Caracas</dc:title>
  <dc:creator/>
  <dc:language>en</dc:language>
  <cp:keywords/>
  <dcterms:created xsi:type="dcterms:W3CDTF">2026-07-21T16:24:49Z</dcterms:created>
  <dcterms:modified xsi:type="dcterms:W3CDTF">2026-07-21T16:24:49Z</dcterms:modified>
</cp:coreProperties>
</file>

<file path=docProps/custom.xml><?xml version="1.0" encoding="utf-8"?>
<Properties xmlns="http://schemas.openxmlformats.org/officeDocument/2006/custom-properties" xmlns:vt="http://schemas.openxmlformats.org/officeDocument/2006/docPropsVTypes"/>
</file>